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2B5D68" w14:textId="77777777" w:rsidR="004F6B1C" w:rsidRDefault="00000000" w:rsidP="00FE5E54">
      <w:pPr>
        <w:pStyle w:val="Heading1"/>
        <w:jc w:val="center"/>
      </w:pPr>
      <w:bookmarkStart w:id="0" w:name="X36167344a5ec68acc176bd96372b382cb55e058"/>
      <w:r>
        <w:t>RISC-V Compiler and Simulator Setup Tutorial</w:t>
      </w:r>
    </w:p>
    <w:p w14:paraId="5CAB32C6" w14:textId="77777777" w:rsidR="004F6B1C" w:rsidRDefault="00000000">
      <w:pPr>
        <w:pStyle w:val="Heading2"/>
      </w:pPr>
      <w:bookmarkStart w:id="1" w:name="prerequisites"/>
      <w:r>
        <w:t>Prerequisites</w:t>
      </w:r>
    </w:p>
    <w:p w14:paraId="2EC7C786" w14:textId="77777777" w:rsidR="004F6B1C" w:rsidRDefault="00000000">
      <w:pPr>
        <w:pStyle w:val="Compact"/>
        <w:numPr>
          <w:ilvl w:val="0"/>
          <w:numId w:val="2"/>
        </w:numPr>
      </w:pPr>
      <w:r>
        <w:t>Computer running Windows 10/11, macOS, or Linux</w:t>
      </w:r>
    </w:p>
    <w:p w14:paraId="413E213E" w14:textId="77777777" w:rsidR="004F6B1C" w:rsidRDefault="00000000">
      <w:pPr>
        <w:pStyle w:val="Compact"/>
        <w:numPr>
          <w:ilvl w:val="0"/>
          <w:numId w:val="2"/>
        </w:numPr>
      </w:pPr>
      <w:r>
        <w:t>Internet connection</w:t>
      </w:r>
    </w:p>
    <w:p w14:paraId="078E1EE5" w14:textId="77777777" w:rsidR="004F6B1C" w:rsidRDefault="00000000">
      <w:pPr>
        <w:pStyle w:val="Compact"/>
        <w:numPr>
          <w:ilvl w:val="0"/>
          <w:numId w:val="2"/>
        </w:numPr>
      </w:pPr>
      <w:r>
        <w:t>Administrative privileges</w:t>
      </w:r>
    </w:p>
    <w:p w14:paraId="0BCC5070" w14:textId="5099FCE6" w:rsidR="001378C9" w:rsidRDefault="001378C9" w:rsidP="001378C9">
      <w:pPr>
        <w:pStyle w:val="Heading2"/>
      </w:pPr>
      <w:bookmarkStart w:id="2" w:name="step-2-install-visual-studio-code-vscode"/>
      <w:r>
        <w:t>Step 1: Install</w:t>
      </w:r>
      <w:r w:rsidR="00465177">
        <w:t xml:space="preserve"> Cursor</w:t>
      </w:r>
    </w:p>
    <w:p w14:paraId="38368B0A" w14:textId="2C630917" w:rsidR="001378C9" w:rsidRDefault="001378C9" w:rsidP="001378C9">
      <w:pPr>
        <w:pStyle w:val="Compact"/>
        <w:numPr>
          <w:ilvl w:val="0"/>
          <w:numId w:val="4"/>
        </w:numPr>
      </w:pPr>
      <w:r>
        <w:t xml:space="preserve">Download </w:t>
      </w:r>
      <w:r w:rsidR="00213260">
        <w:t>Cursor</w:t>
      </w:r>
      <w:r>
        <w:t xml:space="preserve">: </w:t>
      </w:r>
      <w:hyperlink r:id="rId5" w:history="1">
        <w:r w:rsidR="00FE5E54" w:rsidRPr="0000071E">
          <w:rPr>
            <w:rStyle w:val="Hyperlink"/>
          </w:rPr>
          <w:t>https://cursor.com/downloads</w:t>
        </w:r>
      </w:hyperlink>
      <w:r w:rsidR="00FE5E54">
        <w:t xml:space="preserve"> </w:t>
      </w:r>
    </w:p>
    <w:p w14:paraId="1F80DADF" w14:textId="3266BE68" w:rsidR="001378C9" w:rsidRDefault="001378C9" w:rsidP="001378C9">
      <w:pPr>
        <w:pStyle w:val="Compact"/>
        <w:numPr>
          <w:ilvl w:val="0"/>
          <w:numId w:val="4"/>
        </w:numPr>
      </w:pPr>
      <w:r>
        <w:t xml:space="preserve">Install and launch </w:t>
      </w:r>
      <w:r w:rsidR="00213260">
        <w:t>Cursor</w:t>
      </w:r>
      <w:r>
        <w:t>.</w:t>
      </w:r>
    </w:p>
    <w:p w14:paraId="2D59677E" w14:textId="5D26B4DE" w:rsidR="001378C9" w:rsidRDefault="001378C9" w:rsidP="001378C9">
      <w:pPr>
        <w:pStyle w:val="Compact"/>
        <w:numPr>
          <w:ilvl w:val="0"/>
          <w:numId w:val="4"/>
        </w:numPr>
      </w:pPr>
      <w:r>
        <w:t xml:space="preserve">Install the following extensions inside </w:t>
      </w:r>
      <w:r w:rsidR="00213260">
        <w:t>Cursor</w:t>
      </w:r>
      <w:r>
        <w:t xml:space="preserve"> by clicking </w:t>
      </w:r>
      <w:r w:rsidR="00EC10A7">
        <w:t>“</w:t>
      </w:r>
      <w:proofErr w:type="gramStart"/>
      <w:r>
        <w:t>extension</w:t>
      </w:r>
      <w:r w:rsidR="00EC10A7">
        <w:t xml:space="preserve">” </w:t>
      </w:r>
      <w:r>
        <w:t xml:space="preserve"> icon</w:t>
      </w:r>
      <w:proofErr w:type="gramEnd"/>
      <w:r w:rsidR="00EC10A7">
        <w:t xml:space="preserve"> as shown below. This will open </w:t>
      </w:r>
      <w:proofErr w:type="gramStart"/>
      <w:r w:rsidR="00EC10A7">
        <w:t xml:space="preserve">marketplace </w:t>
      </w:r>
      <w:r>
        <w:t xml:space="preserve"> and</w:t>
      </w:r>
      <w:proofErr w:type="gramEnd"/>
      <w:r>
        <w:t xml:space="preserve"> </w:t>
      </w:r>
      <w:r w:rsidR="00EC10A7">
        <w:t xml:space="preserve">just </w:t>
      </w:r>
      <w:r>
        <w:t>type</w:t>
      </w:r>
      <w:r w:rsidR="00EC10A7">
        <w:t xml:space="preserve"> following</w:t>
      </w:r>
      <w:r>
        <w:t>:</w:t>
      </w:r>
    </w:p>
    <w:p w14:paraId="5FF3C460" w14:textId="64C7A430" w:rsidR="001378C9" w:rsidRDefault="001378C9" w:rsidP="00330E68">
      <w:pPr>
        <w:pStyle w:val="Compact"/>
        <w:numPr>
          <w:ilvl w:val="1"/>
          <w:numId w:val="5"/>
        </w:numPr>
      </w:pPr>
      <w:r>
        <w:t xml:space="preserve">“Remote” and install “Dev Containers” package    </w:t>
      </w:r>
    </w:p>
    <w:p w14:paraId="309E65E1" w14:textId="77777777" w:rsidR="00330E68" w:rsidRDefault="00330E68" w:rsidP="00330E68">
      <w:pPr>
        <w:pStyle w:val="Compact"/>
        <w:ind w:left="1440"/>
      </w:pPr>
    </w:p>
    <w:p w14:paraId="0113BC10" w14:textId="5AC1573B" w:rsidR="001378C9" w:rsidRDefault="00213260" w:rsidP="001378C9">
      <w:pPr>
        <w:pStyle w:val="Compact"/>
        <w:ind w:left="720"/>
        <w:jc w:val="center"/>
      </w:pPr>
      <w:r w:rsidRPr="00213260">
        <w:rPr>
          <w:noProof/>
        </w:rPr>
        <w:drawing>
          <wp:inline distT="0" distB="0" distL="0" distR="0" wp14:anchorId="43B71BE5" wp14:editId="01551308">
            <wp:extent cx="4018085" cy="2000345"/>
            <wp:effectExtent l="0" t="0" r="0" b="0"/>
            <wp:docPr id="21269535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695353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55229" cy="20188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"/>
    <w:p w14:paraId="590EEAF1" w14:textId="77777777" w:rsidR="001378C9" w:rsidRDefault="001378C9" w:rsidP="001378C9">
      <w:pPr>
        <w:pStyle w:val="Compact"/>
      </w:pPr>
    </w:p>
    <w:p w14:paraId="7243E2B9" w14:textId="34BF8101" w:rsidR="004F6B1C" w:rsidRDefault="00000000">
      <w:pPr>
        <w:pStyle w:val="Heading2"/>
      </w:pPr>
      <w:bookmarkStart w:id="3" w:name="X36c09bec745968530a3c06444c2b02560974ffd"/>
      <w:bookmarkEnd w:id="1"/>
      <w:r>
        <w:t xml:space="preserve">Step </w:t>
      </w:r>
      <w:r w:rsidR="001378C9">
        <w:t>2</w:t>
      </w:r>
      <w:r>
        <w:t>: Install Git and Clone the Repository</w:t>
      </w:r>
    </w:p>
    <w:p w14:paraId="45238791" w14:textId="77777777" w:rsidR="00FE5E54" w:rsidRPr="00FE5E54" w:rsidRDefault="00FE5E54" w:rsidP="00FE5E54">
      <w:pPr>
        <w:pStyle w:val="BodyText"/>
      </w:pPr>
    </w:p>
    <w:p w14:paraId="315DC181" w14:textId="77777777" w:rsidR="004F6B1C" w:rsidRDefault="00000000">
      <w:pPr>
        <w:numPr>
          <w:ilvl w:val="0"/>
          <w:numId w:val="3"/>
        </w:numPr>
      </w:pPr>
      <w:r>
        <w:t xml:space="preserve">Download Git: </w:t>
      </w:r>
      <w:hyperlink r:id="rId7">
        <w:r w:rsidR="004F6B1C">
          <w:rPr>
            <w:rStyle w:val="Hyperlink"/>
          </w:rPr>
          <w:t>https://git-scm.com/downloads</w:t>
        </w:r>
      </w:hyperlink>
    </w:p>
    <w:p w14:paraId="74D533B9" w14:textId="77777777" w:rsidR="004F6B1C" w:rsidRDefault="00000000">
      <w:pPr>
        <w:numPr>
          <w:ilvl w:val="0"/>
          <w:numId w:val="3"/>
        </w:numPr>
      </w:pPr>
      <w:r>
        <w:t>Install Git following the instructions for your OS.</w:t>
      </w:r>
    </w:p>
    <w:p w14:paraId="322E3373" w14:textId="09388218" w:rsidR="004F6B1C" w:rsidRDefault="001378C9">
      <w:pPr>
        <w:numPr>
          <w:ilvl w:val="0"/>
          <w:numId w:val="3"/>
        </w:numPr>
      </w:pPr>
      <w:r>
        <w:t xml:space="preserve">Open terminal in </w:t>
      </w:r>
      <w:r w:rsidR="00213260">
        <w:t>Cursor</w:t>
      </w:r>
      <w:r>
        <w:t xml:space="preserve"> and Verify installation:</w:t>
      </w:r>
    </w:p>
    <w:p w14:paraId="31788431" w14:textId="4C65C750" w:rsidR="004F6B1C" w:rsidRPr="001378C9" w:rsidRDefault="00000000">
      <w:pPr>
        <w:pStyle w:val="SourceCode"/>
        <w:numPr>
          <w:ilvl w:val="0"/>
          <w:numId w:val="1"/>
        </w:numPr>
        <w:rPr>
          <w:rStyle w:val="AttributeTok"/>
          <w:rFonts w:asciiTheme="minorHAnsi" w:hAnsiTheme="minorHAnsi"/>
          <w:color w:val="auto"/>
          <w:sz w:val="24"/>
        </w:rPr>
      </w:pPr>
      <w:r>
        <w:rPr>
          <w:rStyle w:val="FunctionTok"/>
        </w:rPr>
        <w:t>git</w:t>
      </w:r>
      <w:r>
        <w:rPr>
          <w:rStyle w:val="NormalTok"/>
        </w:rPr>
        <w:t xml:space="preserve"> </w:t>
      </w:r>
      <w:r w:rsidR="001378C9">
        <w:rPr>
          <w:rStyle w:val="AttributeTok"/>
        </w:rPr>
        <w:t>–-</w:t>
      </w:r>
      <w:r>
        <w:rPr>
          <w:rStyle w:val="AttributeTok"/>
        </w:rPr>
        <w:t>version</w:t>
      </w:r>
    </w:p>
    <w:p w14:paraId="548FA9CC" w14:textId="52144F7F" w:rsidR="001378C9" w:rsidRDefault="001378C9" w:rsidP="001378C9">
      <w:pPr>
        <w:pStyle w:val="SourceCode"/>
        <w:ind w:left="360"/>
        <w:jc w:val="center"/>
      </w:pPr>
      <w:r w:rsidRPr="001378C9">
        <w:rPr>
          <w:noProof/>
        </w:rPr>
        <w:lastRenderedPageBreak/>
        <w:drawing>
          <wp:inline distT="0" distB="0" distL="0" distR="0" wp14:anchorId="703A96D9" wp14:editId="65DFA00C">
            <wp:extent cx="5943600" cy="2699385"/>
            <wp:effectExtent l="0" t="0" r="0" b="0"/>
            <wp:docPr id="10972209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7220972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9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4153A" w14:textId="77777777" w:rsidR="004F6B1C" w:rsidRDefault="00000000">
      <w:pPr>
        <w:numPr>
          <w:ilvl w:val="0"/>
          <w:numId w:val="3"/>
        </w:numPr>
      </w:pPr>
      <w:r>
        <w:t>Clone the project repository:</w:t>
      </w:r>
    </w:p>
    <w:p w14:paraId="3B5F5293" w14:textId="2AB2D973" w:rsidR="004F6B1C" w:rsidRPr="001378C9" w:rsidRDefault="0000000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FunctionTok"/>
        </w:rPr>
        <w:t>git</w:t>
      </w:r>
      <w:r>
        <w:rPr>
          <w:rStyle w:val="NormalTok"/>
        </w:rPr>
        <w:t xml:space="preserve"> clone </w:t>
      </w:r>
      <w:hyperlink r:id="rId9" w:history="1">
        <w:r w:rsidR="001378C9" w:rsidRPr="0000071E">
          <w:rPr>
            <w:rStyle w:val="Hyperlink"/>
            <w:rFonts w:ascii="Consolas" w:hAnsi="Consolas"/>
            <w:sz w:val="22"/>
          </w:rPr>
          <w:t>https://github.com/harshdabhi/riscv_project</w:t>
        </w:r>
      </w:hyperlink>
    </w:p>
    <w:p w14:paraId="4028A00E" w14:textId="195F3F98" w:rsidR="001378C9" w:rsidRDefault="001378C9" w:rsidP="00EC10A7">
      <w:pPr>
        <w:pStyle w:val="SourceCode"/>
        <w:numPr>
          <w:ilvl w:val="0"/>
          <w:numId w:val="1"/>
        </w:numPr>
        <w:jc w:val="center"/>
      </w:pPr>
      <w:r w:rsidRPr="001378C9">
        <w:rPr>
          <w:noProof/>
        </w:rPr>
        <w:drawing>
          <wp:inline distT="0" distB="0" distL="0" distR="0" wp14:anchorId="7617693B" wp14:editId="33085C1F">
            <wp:extent cx="5671038" cy="1236345"/>
            <wp:effectExtent l="0" t="0" r="0" b="0"/>
            <wp:docPr id="2017839505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7839505" name="Picture 1" descr="A computer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77565" cy="12377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56123" w14:textId="77777777" w:rsidR="001378C9" w:rsidRDefault="001378C9">
      <w:pPr>
        <w:pStyle w:val="SourceCode"/>
        <w:numPr>
          <w:ilvl w:val="0"/>
          <w:numId w:val="1"/>
        </w:numPr>
      </w:pPr>
    </w:p>
    <w:p w14:paraId="52EF98A9" w14:textId="7957506C" w:rsidR="004F6B1C" w:rsidRDefault="00000000">
      <w:pPr>
        <w:numPr>
          <w:ilvl w:val="0"/>
          <w:numId w:val="3"/>
        </w:numPr>
      </w:pPr>
      <w:r>
        <w:t>Navigate to the code folder:</w:t>
      </w:r>
    </w:p>
    <w:p w14:paraId="4CC05B45" w14:textId="21585604" w:rsidR="004F6B1C" w:rsidRPr="001378C9" w:rsidRDefault="0000000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BuiltInTok"/>
        </w:rPr>
        <w:t>cd</w:t>
      </w:r>
      <w:r w:rsidR="00183F4B">
        <w:rPr>
          <w:rStyle w:val="NormalTok"/>
        </w:rPr>
        <w:t xml:space="preserve"> </w:t>
      </w:r>
      <w:proofErr w:type="spellStart"/>
      <w:r w:rsidR="00183F4B">
        <w:rPr>
          <w:rStyle w:val="OperatorTok"/>
        </w:rPr>
        <w:t>riscv_project</w:t>
      </w:r>
      <w:proofErr w:type="spellEnd"/>
      <w:r w:rsidR="00183F4B">
        <w:rPr>
          <w:rStyle w:val="OperatorTok"/>
        </w:rPr>
        <w:t>/</w:t>
      </w:r>
      <w:r>
        <w:rPr>
          <w:rStyle w:val="NormalTok"/>
        </w:rPr>
        <w:t>code</w:t>
      </w:r>
    </w:p>
    <w:p w14:paraId="39CBE6CA" w14:textId="38BA401B" w:rsidR="001378C9" w:rsidRDefault="001378C9">
      <w:pPr>
        <w:pStyle w:val="SourceCode"/>
        <w:numPr>
          <w:ilvl w:val="0"/>
          <w:numId w:val="1"/>
        </w:numPr>
      </w:pPr>
      <w:r w:rsidRPr="001378C9">
        <w:rPr>
          <w:noProof/>
        </w:rPr>
        <w:drawing>
          <wp:inline distT="0" distB="0" distL="0" distR="0" wp14:anchorId="5C3A0E58" wp14:editId="1E1DE6B5">
            <wp:extent cx="5609492" cy="709930"/>
            <wp:effectExtent l="0" t="0" r="0" b="0"/>
            <wp:docPr id="16303715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037155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11970" cy="710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91FB25" w14:textId="77777777" w:rsidR="00FE5E54" w:rsidRDefault="00FE5E54" w:rsidP="00FE5E54">
      <w:pPr>
        <w:pStyle w:val="Heading2"/>
      </w:pPr>
      <w:bookmarkStart w:id="4" w:name="step-3-install-docker"/>
      <w:bookmarkEnd w:id="3"/>
    </w:p>
    <w:p w14:paraId="3FD1288E" w14:textId="7F148DD4" w:rsidR="004F6B1C" w:rsidRDefault="00000000" w:rsidP="00FE5E54">
      <w:pPr>
        <w:pStyle w:val="Heading2"/>
      </w:pPr>
      <w:r>
        <w:t>Step 3: Install Docker</w:t>
      </w:r>
    </w:p>
    <w:p w14:paraId="5E6AE8AF" w14:textId="77777777" w:rsidR="00FE5E54" w:rsidRPr="00FE5E54" w:rsidRDefault="00FE5E54" w:rsidP="00FE5E54">
      <w:pPr>
        <w:pStyle w:val="BodyText"/>
      </w:pPr>
    </w:p>
    <w:p w14:paraId="560DAC1F" w14:textId="77777777" w:rsidR="004F6B1C" w:rsidRDefault="00000000">
      <w:pPr>
        <w:numPr>
          <w:ilvl w:val="0"/>
          <w:numId w:val="6"/>
        </w:numPr>
      </w:pPr>
      <w:r>
        <w:t xml:space="preserve">Download Docker Desktop: </w:t>
      </w:r>
      <w:hyperlink r:id="rId12">
        <w:r w:rsidR="004F6B1C">
          <w:rPr>
            <w:rStyle w:val="Hyperlink"/>
          </w:rPr>
          <w:t>https://www.docker.com/products/docker-desktop</w:t>
        </w:r>
      </w:hyperlink>
    </w:p>
    <w:p w14:paraId="6591079D" w14:textId="77777777" w:rsidR="004F6B1C" w:rsidRDefault="00000000">
      <w:pPr>
        <w:numPr>
          <w:ilvl w:val="0"/>
          <w:numId w:val="6"/>
        </w:numPr>
      </w:pPr>
      <w:r>
        <w:t>Install Docker and ensure it is running.</w:t>
      </w:r>
    </w:p>
    <w:p w14:paraId="07DDF086" w14:textId="77777777" w:rsidR="004F6B1C" w:rsidRDefault="00000000">
      <w:pPr>
        <w:numPr>
          <w:ilvl w:val="0"/>
          <w:numId w:val="6"/>
        </w:numPr>
      </w:pPr>
      <w:r>
        <w:lastRenderedPageBreak/>
        <w:t>Verify installation:</w:t>
      </w:r>
    </w:p>
    <w:p w14:paraId="6860FA07" w14:textId="7E8CF686" w:rsidR="004F6B1C" w:rsidRPr="00FE5E54" w:rsidRDefault="00000000" w:rsidP="00FE5E54">
      <w:pPr>
        <w:pStyle w:val="SourceCode"/>
        <w:numPr>
          <w:ilvl w:val="1"/>
          <w:numId w:val="1"/>
        </w:numPr>
        <w:rPr>
          <w:rStyle w:val="AttributeTok"/>
          <w:rFonts w:asciiTheme="minorHAnsi" w:hAnsiTheme="minorHAnsi"/>
          <w:color w:val="auto"/>
          <w:sz w:val="24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</w:t>
      </w:r>
      <w:r w:rsidR="00FE5E54">
        <w:rPr>
          <w:rStyle w:val="AttributeTok"/>
        </w:rPr>
        <w:t>–</w:t>
      </w:r>
      <w:r>
        <w:rPr>
          <w:rStyle w:val="AttributeTok"/>
        </w:rPr>
        <w:t>version</w:t>
      </w:r>
    </w:p>
    <w:p w14:paraId="5A0AE449" w14:textId="77777777" w:rsidR="00FE5E54" w:rsidRDefault="00FE5E54" w:rsidP="00FE5E54">
      <w:pPr>
        <w:pStyle w:val="SourceCode"/>
        <w:numPr>
          <w:ilvl w:val="1"/>
          <w:numId w:val="1"/>
        </w:numPr>
      </w:pPr>
    </w:p>
    <w:p w14:paraId="6B64C4F8" w14:textId="77777777" w:rsidR="004F6B1C" w:rsidRDefault="00000000" w:rsidP="00FE5E54">
      <w:pPr>
        <w:pStyle w:val="Heading2"/>
      </w:pPr>
      <w:bookmarkStart w:id="5" w:name="Xfbee2e9289e1b6ebe78857c5edb4df71998fd08"/>
      <w:bookmarkEnd w:id="4"/>
      <w:r>
        <w:t>Step 4: Set Up the RISC-V Environment using Docker</w:t>
      </w:r>
    </w:p>
    <w:p w14:paraId="0DA58954" w14:textId="77777777" w:rsidR="00FE5E54" w:rsidRPr="00FE5E54" w:rsidRDefault="00FE5E54" w:rsidP="00FE5E54">
      <w:pPr>
        <w:pStyle w:val="BodyText"/>
      </w:pPr>
    </w:p>
    <w:p w14:paraId="13E5438D" w14:textId="77777777" w:rsidR="004F6B1C" w:rsidRDefault="00000000">
      <w:pPr>
        <w:pStyle w:val="Heading3"/>
      </w:pPr>
      <w:bookmarkStart w:id="6" w:name="option-1-build-docker-image-1-hour"/>
      <w:r>
        <w:t>Option 1: Build Docker Image (~1 hour)</w:t>
      </w:r>
    </w:p>
    <w:p w14:paraId="5D5D2973" w14:textId="1F68CB28" w:rsidR="004F6B1C" w:rsidRDefault="00000000">
      <w:pPr>
        <w:numPr>
          <w:ilvl w:val="0"/>
          <w:numId w:val="7"/>
        </w:numPr>
      </w:pPr>
      <w:r>
        <w:t xml:space="preserve">Open terminal in </w:t>
      </w:r>
      <w:r w:rsidR="00213260">
        <w:t>Cursor</w:t>
      </w:r>
      <w:r>
        <w:t>.</w:t>
      </w:r>
    </w:p>
    <w:p w14:paraId="5A0C0794" w14:textId="77777777" w:rsidR="004F6B1C" w:rsidRDefault="00000000">
      <w:pPr>
        <w:numPr>
          <w:ilvl w:val="0"/>
          <w:numId w:val="7"/>
        </w:numPr>
      </w:pPr>
      <w:r>
        <w:t>Navigate to folder containing Dockerfile.</w:t>
      </w:r>
    </w:p>
    <w:p w14:paraId="1A8B9AB3" w14:textId="77777777" w:rsidR="004F6B1C" w:rsidRDefault="00000000">
      <w:pPr>
        <w:numPr>
          <w:ilvl w:val="0"/>
          <w:numId w:val="7"/>
        </w:numPr>
      </w:pPr>
      <w:r>
        <w:t>Build the Docker image:</w:t>
      </w:r>
    </w:p>
    <w:p w14:paraId="78BA8803" w14:textId="77777777" w:rsidR="004F6B1C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build </w:t>
      </w:r>
      <w:r>
        <w:rPr>
          <w:rStyle w:val="AttributeTok"/>
        </w:rPr>
        <w:t>-t</w:t>
      </w:r>
      <w:r>
        <w:rPr>
          <w:rStyle w:val="NormalTok"/>
        </w:rPr>
        <w:t xml:space="preserve"> riscv_simulator:latest .</w:t>
      </w:r>
    </w:p>
    <w:p w14:paraId="2700C3C4" w14:textId="77777777" w:rsidR="004F6B1C" w:rsidRDefault="00000000">
      <w:pPr>
        <w:pStyle w:val="Heading3"/>
      </w:pPr>
      <w:bookmarkStart w:id="7" w:name="option-2-pull-pre-built-docker-image"/>
      <w:bookmarkEnd w:id="6"/>
      <w:r>
        <w:t>Option 2: Pull Pre-Built Docker Image</w:t>
      </w:r>
    </w:p>
    <w:p w14:paraId="63630699" w14:textId="77777777" w:rsidR="004F6B1C" w:rsidRDefault="00000000">
      <w:pPr>
        <w:numPr>
          <w:ilvl w:val="0"/>
          <w:numId w:val="8"/>
        </w:numPr>
      </w:pPr>
      <w:r>
        <w:t>Pull the image:</w:t>
      </w:r>
    </w:p>
    <w:p w14:paraId="690117F6" w14:textId="77777777" w:rsidR="004F6B1C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docker</w:t>
      </w:r>
      <w:r>
        <w:rPr>
          <w:rStyle w:val="NormalTok"/>
        </w:rPr>
        <w:t xml:space="preserve"> pull phoenix67/finalyear_project:v2</w:t>
      </w:r>
    </w:p>
    <w:p w14:paraId="6A012649" w14:textId="7ABF4453" w:rsidR="004F6B1C" w:rsidRDefault="00000000">
      <w:pPr>
        <w:numPr>
          <w:ilvl w:val="0"/>
          <w:numId w:val="8"/>
        </w:numPr>
      </w:pPr>
      <w:r>
        <w:t xml:space="preserve">Run the container and mount your code </w:t>
      </w:r>
      <w:proofErr w:type="gramStart"/>
      <w:r>
        <w:t>folder</w:t>
      </w:r>
      <w:r w:rsidR="001378C9">
        <w:t xml:space="preserve"> </w:t>
      </w:r>
      <w:r>
        <w:t>:</w:t>
      </w:r>
      <w:proofErr w:type="gramEnd"/>
    </w:p>
    <w:p w14:paraId="4926AA44" w14:textId="77777777" w:rsidR="004F6B1C" w:rsidRPr="00F1025C" w:rsidRDefault="00000000">
      <w:pPr>
        <w:pStyle w:val="SourceCode"/>
        <w:numPr>
          <w:ilvl w:val="0"/>
          <w:numId w:val="1"/>
        </w:numPr>
        <w:rPr>
          <w:rStyle w:val="NormalTok"/>
          <w:rFonts w:asciiTheme="minorHAnsi" w:hAnsiTheme="minorHAnsi"/>
          <w:sz w:val="24"/>
        </w:rPr>
      </w:pPr>
      <w:r>
        <w:rPr>
          <w:rStyle w:val="ExtensionTok"/>
        </w:rPr>
        <w:t>docker</w:t>
      </w:r>
      <w:r>
        <w:rPr>
          <w:rStyle w:val="NormalTok"/>
        </w:rPr>
        <w:t xml:space="preserve"> run </w:t>
      </w:r>
      <w:r>
        <w:rPr>
          <w:rStyle w:val="AttributeTok"/>
        </w:rPr>
        <w:t>-it</w:t>
      </w:r>
      <w:r>
        <w:rPr>
          <w:rStyle w:val="NormalTok"/>
        </w:rPr>
        <w:t xml:space="preserve"> </w:t>
      </w:r>
      <w:r>
        <w:rPr>
          <w:rStyle w:val="AttributeTok"/>
        </w:rPr>
        <w:t>-v</w:t>
      </w:r>
      <w:r>
        <w:rPr>
          <w:rStyle w:val="NormalTok"/>
        </w:rPr>
        <w:t xml:space="preserve"> </w:t>
      </w:r>
      <w:r>
        <w:rPr>
          <w:rStyle w:val="VariableTok"/>
        </w:rPr>
        <w:t>$(</w:t>
      </w:r>
      <w:proofErr w:type="spellStart"/>
      <w:r>
        <w:rPr>
          <w:rStyle w:val="BuiltInTok"/>
        </w:rPr>
        <w:t>pwd</w:t>
      </w:r>
      <w:proofErr w:type="spellEnd"/>
      <w:r>
        <w:rPr>
          <w:rStyle w:val="VariableTok"/>
        </w:rPr>
        <w:t>)</w:t>
      </w:r>
      <w:r>
        <w:rPr>
          <w:rStyle w:val="NormalTok"/>
        </w:rPr>
        <w:t>:/app phoenix67/finalyear_</w:t>
      </w:r>
      <w:proofErr w:type="gramStart"/>
      <w:r>
        <w:rPr>
          <w:rStyle w:val="NormalTok"/>
        </w:rPr>
        <w:t>project:v</w:t>
      </w:r>
      <w:proofErr w:type="gramEnd"/>
      <w:r>
        <w:rPr>
          <w:rStyle w:val="NormalTok"/>
        </w:rPr>
        <w:t>2</w:t>
      </w:r>
    </w:p>
    <w:p w14:paraId="4CACFC3B" w14:textId="77777777" w:rsidR="00F1025C" w:rsidRDefault="00F1025C">
      <w:pPr>
        <w:pStyle w:val="SourceCode"/>
        <w:numPr>
          <w:ilvl w:val="0"/>
          <w:numId w:val="1"/>
        </w:numPr>
      </w:pPr>
    </w:p>
    <w:p w14:paraId="6B5ED42F" w14:textId="385252E2" w:rsidR="004F6B1C" w:rsidRDefault="00000000">
      <w:pPr>
        <w:pStyle w:val="Heading2"/>
      </w:pPr>
      <w:bookmarkStart w:id="8" w:name="step-5-use-vscode-remote-development"/>
      <w:bookmarkEnd w:id="5"/>
      <w:bookmarkEnd w:id="7"/>
      <w:r>
        <w:t xml:space="preserve">Step 5: Use </w:t>
      </w:r>
      <w:r w:rsidR="00213260">
        <w:t>Cursor</w:t>
      </w:r>
      <w:r>
        <w:t xml:space="preserve"> Remote Development</w:t>
      </w:r>
    </w:p>
    <w:p w14:paraId="0124B6D1" w14:textId="77777777" w:rsidR="00F1025C" w:rsidRPr="00F1025C" w:rsidRDefault="00F1025C" w:rsidP="00F1025C">
      <w:pPr>
        <w:pStyle w:val="BodyText"/>
      </w:pPr>
    </w:p>
    <w:p w14:paraId="2FFEF4FA" w14:textId="17C1E940" w:rsidR="004F6B1C" w:rsidRDefault="00000000">
      <w:pPr>
        <w:pStyle w:val="Compact"/>
        <w:numPr>
          <w:ilvl w:val="0"/>
          <w:numId w:val="9"/>
        </w:numPr>
      </w:pPr>
      <w:r>
        <w:t xml:space="preserve">Open </w:t>
      </w:r>
      <w:r w:rsidR="00213260">
        <w:t>Cursor</w:t>
      </w:r>
      <w:r>
        <w:t>.</w:t>
      </w:r>
    </w:p>
    <w:p w14:paraId="2F608EEF" w14:textId="5B5B8E8D" w:rsidR="00465177" w:rsidRDefault="00465177" w:rsidP="00465177">
      <w:pPr>
        <w:pStyle w:val="Compact"/>
        <w:numPr>
          <w:ilvl w:val="0"/>
          <w:numId w:val="9"/>
        </w:numPr>
      </w:pPr>
      <w:r>
        <w:t xml:space="preserve">On left hand side click on the icon shown in image and toggle to dev containers </w:t>
      </w:r>
    </w:p>
    <w:p w14:paraId="5F00F23D" w14:textId="77777777" w:rsidR="00465177" w:rsidRDefault="00465177" w:rsidP="00465177">
      <w:pPr>
        <w:pStyle w:val="Compact"/>
        <w:numPr>
          <w:ilvl w:val="0"/>
          <w:numId w:val="9"/>
        </w:numPr>
      </w:pPr>
      <w:r>
        <w:t xml:space="preserve">Click on the arrow button pointing on right side. This will open overall simulator in present folder </w:t>
      </w:r>
      <w:proofErr w:type="gramStart"/>
      <w:r>
        <w:t>( opening</w:t>
      </w:r>
      <w:proofErr w:type="gramEnd"/>
      <w:r>
        <w:t xml:space="preserve"> will take 2-3 min approx. )</w:t>
      </w:r>
    </w:p>
    <w:p w14:paraId="2390019A" w14:textId="3B5FA31A" w:rsidR="00465177" w:rsidRDefault="00465177" w:rsidP="00465177">
      <w:pPr>
        <w:pStyle w:val="Compact"/>
        <w:ind w:left="720"/>
      </w:pPr>
      <w:r>
        <w:tab/>
      </w:r>
    </w:p>
    <w:p w14:paraId="4E19FBFD" w14:textId="5D6D73AD" w:rsidR="00465177" w:rsidRDefault="00465177" w:rsidP="00465177">
      <w:pPr>
        <w:pStyle w:val="Compact"/>
        <w:ind w:left="360"/>
        <w:jc w:val="center"/>
      </w:pPr>
      <w:r w:rsidRPr="00465177">
        <w:rPr>
          <w:noProof/>
        </w:rPr>
        <w:lastRenderedPageBreak/>
        <w:drawing>
          <wp:inline distT="0" distB="0" distL="0" distR="0" wp14:anchorId="4ABDE647" wp14:editId="69C20A3E">
            <wp:extent cx="2259282" cy="2569215"/>
            <wp:effectExtent l="0" t="0" r="0" b="0"/>
            <wp:docPr id="187540744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40744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363118" cy="268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7F5A3B" w14:textId="77777777" w:rsidR="00465177" w:rsidRDefault="00465177" w:rsidP="00465177">
      <w:pPr>
        <w:pStyle w:val="Compact"/>
        <w:ind w:left="360"/>
        <w:jc w:val="center"/>
      </w:pPr>
    </w:p>
    <w:p w14:paraId="6FFB08D0" w14:textId="77777777" w:rsidR="004F6B1C" w:rsidRDefault="00000000">
      <w:pPr>
        <w:pStyle w:val="Heading2"/>
      </w:pPr>
      <w:bookmarkStart w:id="9" w:name="step-6-validate-installation"/>
      <w:bookmarkEnd w:id="8"/>
      <w:r>
        <w:t>Step 6: Validate Installation</w:t>
      </w:r>
    </w:p>
    <w:p w14:paraId="005CB731" w14:textId="77777777" w:rsidR="00F1025C" w:rsidRPr="00F1025C" w:rsidRDefault="00F1025C" w:rsidP="00F1025C">
      <w:pPr>
        <w:pStyle w:val="BodyText"/>
      </w:pPr>
    </w:p>
    <w:p w14:paraId="0C8E0E26" w14:textId="0C6D0568" w:rsidR="004F6B1C" w:rsidRDefault="00000000">
      <w:pPr>
        <w:numPr>
          <w:ilvl w:val="0"/>
          <w:numId w:val="10"/>
        </w:numPr>
      </w:pPr>
      <w:r>
        <w:t>Make the validation script executable:</w:t>
      </w:r>
    </w:p>
    <w:p w14:paraId="235D068B" w14:textId="4455E802" w:rsidR="00A7582F" w:rsidRDefault="00000000" w:rsidP="00A7582F">
      <w:pPr>
        <w:pStyle w:val="SourceCode"/>
        <w:numPr>
          <w:ilvl w:val="0"/>
          <w:numId w:val="1"/>
        </w:numPr>
      </w:pP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+x test_exec.sh</w:t>
      </w:r>
    </w:p>
    <w:p w14:paraId="5A94BFF7" w14:textId="77777777" w:rsidR="004F6B1C" w:rsidRDefault="00000000">
      <w:pPr>
        <w:numPr>
          <w:ilvl w:val="0"/>
          <w:numId w:val="10"/>
        </w:numPr>
      </w:pPr>
      <w:r>
        <w:t>Run the script:</w:t>
      </w:r>
    </w:p>
    <w:p w14:paraId="17953F39" w14:textId="77777777" w:rsidR="004F6B1C" w:rsidRPr="00465177" w:rsidRDefault="00000000">
      <w:pPr>
        <w:pStyle w:val="SourceCode"/>
        <w:numPr>
          <w:ilvl w:val="0"/>
          <w:numId w:val="1"/>
        </w:numPr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t>./test_exec.sh</w:t>
      </w:r>
    </w:p>
    <w:p w14:paraId="074AC4C9" w14:textId="3173BEE1" w:rsidR="00465177" w:rsidRDefault="00465177" w:rsidP="00465177">
      <w:pPr>
        <w:pStyle w:val="SourceCode"/>
        <w:ind w:left="360"/>
        <w:jc w:val="center"/>
      </w:pPr>
      <w:r w:rsidRPr="00465177">
        <w:rPr>
          <w:noProof/>
        </w:rPr>
        <w:drawing>
          <wp:inline distT="0" distB="0" distL="0" distR="0" wp14:anchorId="406E806D" wp14:editId="7260BAB2">
            <wp:extent cx="4677508" cy="2568132"/>
            <wp:effectExtent l="0" t="0" r="0" b="0"/>
            <wp:docPr id="4969648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696485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8126" cy="25849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1D4B5D" w14:textId="46A9E8FE" w:rsidR="00465177" w:rsidRDefault="00465177" w:rsidP="00A7582F">
      <w:pPr>
        <w:pStyle w:val="SourceCode"/>
        <w:ind w:left="360"/>
      </w:pPr>
      <w:r>
        <w:t xml:space="preserve">If you see this message everything has been installed perfectly and running. It also </w:t>
      </w:r>
      <w:proofErr w:type="gramStart"/>
      <w:r>
        <w:t>show</w:t>
      </w:r>
      <w:proofErr w:type="gramEnd"/>
      <w:r>
        <w:t xml:space="preserve"> available </w:t>
      </w:r>
      <w:proofErr w:type="spellStart"/>
      <w:r w:rsidR="00A7582F">
        <w:t>cpu</w:t>
      </w:r>
      <w:proofErr w:type="spellEnd"/>
      <w:r w:rsidR="00A7582F">
        <w:t xml:space="preserve"> and </w:t>
      </w:r>
      <w:proofErr w:type="spellStart"/>
      <w:r w:rsidR="00A7582F">
        <w:t>qemu</w:t>
      </w:r>
      <w:proofErr w:type="spellEnd"/>
      <w:r w:rsidR="00A7582F">
        <w:t xml:space="preserve"> version.</w:t>
      </w:r>
      <w:r w:rsidR="00EC10A7">
        <w:t xml:space="preserve"> </w:t>
      </w:r>
    </w:p>
    <w:p w14:paraId="2EF3CE76" w14:textId="77777777" w:rsidR="00F1025C" w:rsidRDefault="00F1025C" w:rsidP="00A7582F">
      <w:pPr>
        <w:pStyle w:val="SourceCode"/>
        <w:ind w:left="360"/>
      </w:pPr>
    </w:p>
    <w:p w14:paraId="53A7350A" w14:textId="77777777" w:rsidR="004F6B1C" w:rsidRDefault="00000000">
      <w:pPr>
        <w:numPr>
          <w:ilvl w:val="0"/>
          <w:numId w:val="10"/>
        </w:numPr>
      </w:pPr>
      <w:r>
        <w:lastRenderedPageBreak/>
        <w:t>Script checks:</w:t>
      </w:r>
    </w:p>
    <w:p w14:paraId="50AA9779" w14:textId="77777777" w:rsidR="004F6B1C" w:rsidRDefault="00000000">
      <w:pPr>
        <w:pStyle w:val="Compact"/>
        <w:numPr>
          <w:ilvl w:val="1"/>
          <w:numId w:val="11"/>
        </w:numPr>
      </w:pPr>
      <w:r>
        <w:t>RISC-V toolchain installation</w:t>
      </w:r>
    </w:p>
    <w:p w14:paraId="3B81EACD" w14:textId="77777777" w:rsidR="004F6B1C" w:rsidRDefault="00000000">
      <w:pPr>
        <w:pStyle w:val="Compact"/>
        <w:numPr>
          <w:ilvl w:val="1"/>
          <w:numId w:val="11"/>
        </w:numPr>
      </w:pPr>
      <w:r>
        <w:t>QEMU simulator installation</w:t>
      </w:r>
    </w:p>
    <w:p w14:paraId="02199F41" w14:textId="77777777" w:rsidR="004F6B1C" w:rsidRDefault="00000000">
      <w:pPr>
        <w:pStyle w:val="Compact"/>
        <w:numPr>
          <w:ilvl w:val="1"/>
          <w:numId w:val="11"/>
        </w:numPr>
      </w:pPr>
      <w:r>
        <w:t>Available tool versions</w:t>
      </w:r>
    </w:p>
    <w:p w14:paraId="083F80D8" w14:textId="2225D1CB" w:rsidR="00A7582F" w:rsidRDefault="00000000" w:rsidP="00A7582F">
      <w:pPr>
        <w:pStyle w:val="BlockText"/>
      </w:pPr>
      <w:r>
        <w:t>Success message confirms proper installation.</w:t>
      </w:r>
    </w:p>
    <w:p w14:paraId="0B0B5923" w14:textId="692EC52C" w:rsidR="00A7582F" w:rsidRDefault="00A7582F" w:rsidP="00A7582F">
      <w:pPr>
        <w:pStyle w:val="BodyText"/>
        <w:numPr>
          <w:ilvl w:val="0"/>
          <w:numId w:val="10"/>
        </w:numPr>
      </w:pPr>
      <w:proofErr w:type="gramStart"/>
      <w:r>
        <w:t>Similarly</w:t>
      </w:r>
      <w:proofErr w:type="gramEnd"/>
      <w:r>
        <w:t xml:space="preserve"> you can produce overall project results by following this steps</w:t>
      </w:r>
    </w:p>
    <w:p w14:paraId="2EB27C0E" w14:textId="77777777" w:rsidR="00A7582F" w:rsidRDefault="00A7582F" w:rsidP="00A7582F">
      <w:pPr>
        <w:numPr>
          <w:ilvl w:val="0"/>
          <w:numId w:val="15"/>
        </w:numPr>
      </w:pPr>
      <w:r>
        <w:t>Make the validation script executable:</w:t>
      </w:r>
    </w:p>
    <w:p w14:paraId="104DEB12" w14:textId="54D281C6" w:rsidR="00A7582F" w:rsidRDefault="00A7582F" w:rsidP="00A7582F">
      <w:pPr>
        <w:pStyle w:val="SourceCode"/>
        <w:ind w:left="1080"/>
        <w:rPr>
          <w:rStyle w:val="NormalTok"/>
        </w:rPr>
      </w:pPr>
      <w:r>
        <w:rPr>
          <w:rStyle w:val="FunctionTok"/>
        </w:rPr>
        <w:t xml:space="preserve">   </w:t>
      </w: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+x aes_exec.sh</w:t>
      </w:r>
    </w:p>
    <w:p w14:paraId="7B1A003C" w14:textId="78B91E6C" w:rsidR="00A7582F" w:rsidRDefault="00A7582F" w:rsidP="00A7582F">
      <w:pPr>
        <w:pStyle w:val="SourceCode"/>
        <w:ind w:left="1080"/>
      </w:pPr>
      <w:r>
        <w:rPr>
          <w:rStyle w:val="FunctionTok"/>
        </w:rPr>
        <w:tab/>
      </w:r>
      <w:proofErr w:type="spellStart"/>
      <w:r>
        <w:rPr>
          <w:rStyle w:val="FunctionTok"/>
        </w:rPr>
        <w:t>chmod</w:t>
      </w:r>
      <w:proofErr w:type="spellEnd"/>
      <w:r>
        <w:rPr>
          <w:rStyle w:val="NormalTok"/>
        </w:rPr>
        <w:t xml:space="preserve"> +x sha_exec.sh</w:t>
      </w:r>
    </w:p>
    <w:p w14:paraId="31918172" w14:textId="2F87E69F" w:rsidR="00A7582F" w:rsidRDefault="00A7582F" w:rsidP="00A7582F">
      <w:pPr>
        <w:pStyle w:val="SourceCode"/>
        <w:ind w:left="1080"/>
      </w:pPr>
    </w:p>
    <w:p w14:paraId="183FDE0B" w14:textId="77777777" w:rsidR="00A7582F" w:rsidRDefault="00A7582F" w:rsidP="00A7582F">
      <w:pPr>
        <w:numPr>
          <w:ilvl w:val="0"/>
          <w:numId w:val="15"/>
        </w:numPr>
      </w:pPr>
      <w:r>
        <w:t>Run the script:</w:t>
      </w:r>
    </w:p>
    <w:p w14:paraId="653610EE" w14:textId="430F6928" w:rsidR="00A7582F" w:rsidRPr="00465177" w:rsidRDefault="00A7582F" w:rsidP="00A7582F">
      <w:pPr>
        <w:pStyle w:val="SourceCode"/>
        <w:ind w:left="1080" w:firstLine="360"/>
        <w:rPr>
          <w:rStyle w:val="ExtensionTok"/>
          <w:rFonts w:asciiTheme="minorHAnsi" w:hAnsiTheme="minorHAnsi"/>
          <w:sz w:val="24"/>
        </w:rPr>
      </w:pPr>
      <w:r>
        <w:rPr>
          <w:rStyle w:val="ExtensionTok"/>
        </w:rPr>
        <w:t>./aes_exec.sh</w:t>
      </w:r>
    </w:p>
    <w:p w14:paraId="6EF7EA1F" w14:textId="0D8504A2" w:rsidR="00A7582F" w:rsidRDefault="00A7582F" w:rsidP="00A7582F">
      <w:pPr>
        <w:pStyle w:val="BodyText"/>
        <w:ind w:left="1080" w:firstLine="360"/>
      </w:pPr>
      <w:r>
        <w:t>./sha_exec.sh</w:t>
      </w:r>
    </w:p>
    <w:p w14:paraId="4200976D" w14:textId="6176B2FC" w:rsidR="00A7582F" w:rsidRDefault="00A7582F" w:rsidP="00A7582F">
      <w:pPr>
        <w:pStyle w:val="BodyText"/>
        <w:numPr>
          <w:ilvl w:val="0"/>
          <w:numId w:val="10"/>
        </w:numPr>
      </w:pPr>
      <w:r>
        <w:t xml:space="preserve">For visualization just click on </w:t>
      </w:r>
      <w:proofErr w:type="spellStart"/>
      <w:proofErr w:type="gramStart"/>
      <w:r>
        <w:t>visualization.ipynb</w:t>
      </w:r>
      <w:proofErr w:type="spellEnd"/>
      <w:proofErr w:type="gramEnd"/>
      <w:r>
        <w:t xml:space="preserve"> notebook</w:t>
      </w:r>
    </w:p>
    <w:p w14:paraId="61032D5C" w14:textId="09854ED7" w:rsidR="00A7582F" w:rsidRDefault="00A7582F" w:rsidP="00A7582F">
      <w:pPr>
        <w:pStyle w:val="BodyText"/>
        <w:numPr>
          <w:ilvl w:val="0"/>
          <w:numId w:val="15"/>
        </w:numPr>
      </w:pPr>
      <w:r>
        <w:t>Click on “Run all” button</w:t>
      </w:r>
    </w:p>
    <w:p w14:paraId="772BBE54" w14:textId="20646C79" w:rsidR="00A7582F" w:rsidRDefault="00A7582F" w:rsidP="00A7582F">
      <w:pPr>
        <w:pStyle w:val="BodyText"/>
        <w:ind w:left="360"/>
      </w:pPr>
      <w:r w:rsidRPr="00A7582F">
        <w:rPr>
          <w:noProof/>
        </w:rPr>
        <w:drawing>
          <wp:inline distT="0" distB="0" distL="0" distR="0" wp14:anchorId="47A221B1" wp14:editId="2921A3AB">
            <wp:extent cx="4141709" cy="2526177"/>
            <wp:effectExtent l="0" t="0" r="0" b="0"/>
            <wp:docPr id="5950737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073728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55282" cy="2534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8F76" w14:textId="77777777" w:rsidR="00A7582F" w:rsidRPr="00A7582F" w:rsidRDefault="00A7582F" w:rsidP="00A7582F">
      <w:pPr>
        <w:pStyle w:val="BodyText"/>
        <w:ind w:left="720"/>
      </w:pPr>
    </w:p>
    <w:p w14:paraId="7A4173B9" w14:textId="77777777" w:rsidR="004F6B1C" w:rsidRDefault="00000000">
      <w:pPr>
        <w:pStyle w:val="Heading2"/>
      </w:pPr>
      <w:bookmarkStart w:id="10" w:name="step-7-start-developing"/>
      <w:bookmarkEnd w:id="9"/>
      <w:r>
        <w:t>Step 7: Start Developing</w:t>
      </w:r>
    </w:p>
    <w:p w14:paraId="3C0175C5" w14:textId="77777777" w:rsidR="004F6B1C" w:rsidRDefault="00000000">
      <w:pPr>
        <w:pStyle w:val="Compact"/>
        <w:numPr>
          <w:ilvl w:val="0"/>
          <w:numId w:val="12"/>
        </w:numPr>
      </w:pPr>
      <w:r>
        <w:t>Write RISC-V assembly or C programs</w:t>
      </w:r>
    </w:p>
    <w:p w14:paraId="1F0FE042" w14:textId="365BE7D5" w:rsidR="004F6B1C" w:rsidRDefault="00000000">
      <w:pPr>
        <w:pStyle w:val="Compact"/>
        <w:numPr>
          <w:ilvl w:val="0"/>
          <w:numId w:val="12"/>
        </w:numPr>
      </w:pPr>
      <w:r>
        <w:t xml:space="preserve">Compile with </w:t>
      </w:r>
      <w:r>
        <w:rPr>
          <w:rStyle w:val="VerbatimChar"/>
        </w:rPr>
        <w:t>riscv64-unknown-elf-gcc</w:t>
      </w:r>
      <w:r w:rsidR="00A7582F">
        <w:rPr>
          <w:rStyle w:val="VerbatimChar"/>
        </w:rPr>
        <w:t xml:space="preserve"> </w:t>
      </w:r>
      <w:proofErr w:type="gramStart"/>
      <w:r w:rsidR="00A7582F">
        <w:rPr>
          <w:rStyle w:val="VerbatimChar"/>
        </w:rPr>
        <w:t>( support</w:t>
      </w:r>
      <w:proofErr w:type="gramEnd"/>
      <w:r w:rsidR="00A7582F">
        <w:rPr>
          <w:rStyle w:val="VerbatimChar"/>
        </w:rPr>
        <w:t xml:space="preserve"> both 32 and 64 bit )</w:t>
      </w:r>
    </w:p>
    <w:p w14:paraId="3F1B07B6" w14:textId="77777777" w:rsidR="004F6B1C" w:rsidRDefault="00000000">
      <w:pPr>
        <w:pStyle w:val="Compact"/>
        <w:numPr>
          <w:ilvl w:val="0"/>
          <w:numId w:val="12"/>
        </w:numPr>
      </w:pPr>
      <w:r>
        <w:t>Simulate using QEMU</w:t>
      </w:r>
    </w:p>
    <w:p w14:paraId="0B03B2C1" w14:textId="6B7C41F8" w:rsidR="004F6B1C" w:rsidRDefault="00000000">
      <w:pPr>
        <w:pStyle w:val="Compact"/>
        <w:numPr>
          <w:ilvl w:val="0"/>
          <w:numId w:val="12"/>
        </w:numPr>
      </w:pPr>
      <w:r>
        <w:lastRenderedPageBreak/>
        <w:t xml:space="preserve">Debug using </w:t>
      </w:r>
      <w:r w:rsidR="00213260">
        <w:t>Cursor</w:t>
      </w:r>
    </w:p>
    <w:p w14:paraId="004D05E4" w14:textId="77777777" w:rsidR="00A7582F" w:rsidRDefault="00A7582F" w:rsidP="00A7582F">
      <w:pPr>
        <w:pStyle w:val="Compact"/>
        <w:ind w:left="720"/>
      </w:pPr>
    </w:p>
    <w:p w14:paraId="27ED3D3A" w14:textId="765A2D52" w:rsidR="004F6B1C" w:rsidRDefault="00F1025C">
      <w:pPr>
        <w:pStyle w:val="Heading2"/>
      </w:pPr>
      <w:bookmarkStart w:id="11" w:name="tips"/>
      <w:bookmarkEnd w:id="10"/>
      <w:r>
        <w:t xml:space="preserve">Step 8: </w:t>
      </w:r>
      <w:r w:rsidR="00A7582F">
        <w:t>Terminate session</w:t>
      </w:r>
    </w:p>
    <w:p w14:paraId="1BE98029" w14:textId="39F849E9" w:rsidR="00EC10A7" w:rsidRDefault="00EC10A7" w:rsidP="00EC10A7">
      <w:pPr>
        <w:pStyle w:val="BodyText"/>
        <w:numPr>
          <w:ilvl w:val="1"/>
          <w:numId w:val="10"/>
        </w:numPr>
      </w:pPr>
      <w:r>
        <w:t>Locate and click on blue color bar in bottom left of cursor terminal</w:t>
      </w:r>
    </w:p>
    <w:p w14:paraId="5A511843" w14:textId="30A5FFDA" w:rsidR="00EC10A7" w:rsidRDefault="00EC10A7" w:rsidP="00EC10A7">
      <w:pPr>
        <w:pStyle w:val="BodyText"/>
        <w:numPr>
          <w:ilvl w:val="1"/>
          <w:numId w:val="10"/>
        </w:numPr>
      </w:pPr>
      <w:r>
        <w:t>Click on it to get the menu option</w:t>
      </w:r>
    </w:p>
    <w:p w14:paraId="24A546C3" w14:textId="4D597090" w:rsidR="00EC10A7" w:rsidRPr="00EC10A7" w:rsidRDefault="00EC10A7" w:rsidP="00EC10A7">
      <w:pPr>
        <w:pStyle w:val="BodyText"/>
        <w:numPr>
          <w:ilvl w:val="1"/>
          <w:numId w:val="10"/>
        </w:numPr>
      </w:pPr>
      <w:r>
        <w:t xml:space="preserve">Click on last option to terminate the session. This will </w:t>
      </w:r>
      <w:proofErr w:type="spellStart"/>
      <w:r>
        <w:t>shutdown</w:t>
      </w:r>
      <w:proofErr w:type="spellEnd"/>
      <w:r>
        <w:t xml:space="preserve"> the docker container and its session.</w:t>
      </w:r>
    </w:p>
    <w:p w14:paraId="09366162" w14:textId="45531AFE" w:rsidR="001378C9" w:rsidRDefault="00A7582F" w:rsidP="00EC10A7">
      <w:pPr>
        <w:pStyle w:val="BodyText"/>
        <w:jc w:val="center"/>
      </w:pPr>
      <w:r w:rsidRPr="00A7582F">
        <w:rPr>
          <w:noProof/>
        </w:rPr>
        <w:drawing>
          <wp:inline distT="0" distB="0" distL="0" distR="0" wp14:anchorId="203F5153" wp14:editId="73195641">
            <wp:extent cx="3578225" cy="2130335"/>
            <wp:effectExtent l="0" t="0" r="0" b="0"/>
            <wp:docPr id="116396125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961258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12890" cy="2150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9ECBE" w14:textId="76CF2707" w:rsidR="001378C9" w:rsidRPr="001378C9" w:rsidRDefault="001378C9" w:rsidP="00EC10A7">
      <w:pPr>
        <w:pStyle w:val="BodyText"/>
        <w:jc w:val="center"/>
      </w:pPr>
      <w:r w:rsidRPr="001378C9">
        <w:rPr>
          <w:noProof/>
        </w:rPr>
        <w:drawing>
          <wp:inline distT="0" distB="0" distL="0" distR="0" wp14:anchorId="04191DC0" wp14:editId="067F0DA2">
            <wp:extent cx="3578469" cy="2013653"/>
            <wp:effectExtent l="0" t="0" r="0" b="0"/>
            <wp:docPr id="1474200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4200878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615094" cy="2034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  <w:bookmarkEnd w:id="11"/>
    </w:p>
    <w:sectPr w:rsidR="001378C9" w:rsidRPr="001378C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DCD8F0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BE63B3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DBADC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29014024"/>
    <w:multiLevelType w:val="hybridMultilevel"/>
    <w:tmpl w:val="C54C967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75261749"/>
    <w:multiLevelType w:val="hybridMultilevel"/>
    <w:tmpl w:val="5F5CA1B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6617457">
    <w:abstractNumId w:val="0"/>
  </w:num>
  <w:num w:numId="2" w16cid:durableId="1819567799">
    <w:abstractNumId w:val="1"/>
  </w:num>
  <w:num w:numId="3" w16cid:durableId="208348670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7120295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807120760">
    <w:abstractNumId w:val="1"/>
  </w:num>
  <w:num w:numId="6" w16cid:durableId="46257594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5799061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5831458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4751007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67460503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71444351">
    <w:abstractNumId w:val="1"/>
  </w:num>
  <w:num w:numId="12" w16cid:durableId="1835220284">
    <w:abstractNumId w:val="1"/>
  </w:num>
  <w:num w:numId="13" w16cid:durableId="2058704874">
    <w:abstractNumId w:val="1"/>
  </w:num>
  <w:num w:numId="14" w16cid:durableId="1958178947">
    <w:abstractNumId w:val="3"/>
  </w:num>
  <w:num w:numId="15" w16cid:durableId="7832343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F6B1C"/>
    <w:rsid w:val="00072184"/>
    <w:rsid w:val="001378C9"/>
    <w:rsid w:val="00183F4B"/>
    <w:rsid w:val="00213260"/>
    <w:rsid w:val="00330E68"/>
    <w:rsid w:val="00396DD8"/>
    <w:rsid w:val="00465177"/>
    <w:rsid w:val="004F6B1C"/>
    <w:rsid w:val="00A7582F"/>
    <w:rsid w:val="00C26E7C"/>
    <w:rsid w:val="00EC10A7"/>
    <w:rsid w:val="00F1025C"/>
    <w:rsid w:val="00FE5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57A7CF7"/>
  <w15:docId w15:val="{93F09978-EDAD-7B45-B0C3-F26CBAD00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183F4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183F4B"/>
    <w:rPr>
      <w:color w:val="96607D" w:themeColor="followedHyperlink"/>
      <w:u w:val="single"/>
    </w:rPr>
  </w:style>
  <w:style w:type="paragraph" w:styleId="ListParagraph">
    <w:name w:val="List Paragraph"/>
    <w:basedOn w:val="Normal"/>
    <w:rsid w:val="00A75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3844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070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2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-scm.com/downloads" TargetMode="External"/><Relationship Id="rId12" Type="http://schemas.openxmlformats.org/officeDocument/2006/relationships/hyperlink" Target="https://www.docker.com/products/docker-desktop" TargetMode="External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https://cursor.com/downloads" TargetMode="Externa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harshdabhi/riscv_project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6</Pages>
  <Words>445</Words>
  <Characters>254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arsh d</cp:lastModifiedBy>
  <cp:revision>9</cp:revision>
  <cp:lastPrinted>2025-08-15T09:55:00Z</cp:lastPrinted>
  <dcterms:created xsi:type="dcterms:W3CDTF">2025-08-14T08:39:00Z</dcterms:created>
  <dcterms:modified xsi:type="dcterms:W3CDTF">2025-08-15T09:55:00Z</dcterms:modified>
</cp:coreProperties>
</file>